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 Name]</w:t>
      </w:r>
      <w:r>
        <w:br/>
      </w:r>
      <w:r>
        <w:t xml:space="preserve">Santiago de Chile</w:t>
      </w:r>
      <w:r>
        <w:br/>
      </w:r>
      <w:r>
        <w:t xml:space="preserve">Chile</w:t>
      </w:r>
    </w:p>
    <w:bookmarkStart w:id="20" w:name="Xdbb0d5200f361048d11d2fa7c75432e3127ce77"/>
    <w:p>
      <w:pPr>
        <w:pStyle w:val="Heading2"/>
      </w:pPr>
      <w:r>
        <w:t xml:space="preserve">Subject: Application for Primary Teaching Internship at Your Esteemed Institution in Santiago, Chile</w:t>
      </w:r>
    </w:p>
    <w:p>
      <w:pPr>
        <w:pStyle w:val="FirstParagraph"/>
      </w:pPr>
      <w:r>
        <w:t xml:space="preserve">Dear Hiring Committee,</w:t>
      </w:r>
    </w:p>
    <w:p>
      <w:pPr>
        <w:pStyle w:val="BodyText"/>
      </w:pPr>
      <w:r>
        <w:t xml:space="preserve">With profound enthusiasm and deep respect for Chile's educational excellence, I am writing to express my earnest interest in the Primary Teacher Internship position at your institution within Santiago de Chile. As a dedicated education student deeply committed to fostering holistic development in young learners, I have meticulously prepared this application to demonstrate how my qualifications align with the highest standards of primary education as practiced in Chile's vibrant academic landscape. This internship represents not merely a professional opportunity, but a meaningful step toward contributing to the future of Chilean youth within Santiago's dynamic educational ecosystem.</w:t>
      </w:r>
    </w:p>
    <w:p>
      <w:pPr>
        <w:pStyle w:val="BodyText"/>
      </w:pPr>
      <w:r>
        <w:t xml:space="preserve">My academic journey at [Your University Name] has been rigorously focused on preparing me for the unique demands of primary education in culturally rich contexts like Santiago. I have completed specialized coursework including "Pedagogía de la Educación Básica," "Diseño Curricular Nacional para la Primaria," and "Intervención en Contextos Multiculturales," all with distinction. Crucially, I have immersed myself in Chile's National Curriculum Framework (2018), studying its emphasis on transversal themes such as human rights, environmental care, and democratic values—principles I recognize are central to your school's mission as evidenced by your published educational philosophy. My recent student teaching practicum at</w:t>
      </w:r>
      <w:r>
        <w:t xml:space="preserve"> </w:t>
      </w:r>
      <w:r>
        <w:rPr>
          <w:iCs/>
          <w:i/>
        </w:rPr>
        <w:t xml:space="preserve">Colegio San Ignacio de Loyola</w:t>
      </w:r>
      <w:r>
        <w:t xml:space="preserve"> </w:t>
      </w:r>
      <w:r>
        <w:t xml:space="preserve">in Providencia (a Santiago neighborhood renowned for academic excellence) provided direct experience implementing Chile's</w:t>
      </w:r>
      <w:r>
        <w:t xml:space="preserve"> </w:t>
      </w:r>
      <w:r>
        <w:rPr>
          <w:iCs/>
          <w:i/>
        </w:rPr>
        <w:t xml:space="preserve">Plan Nacional de Educación 2019-2030</w:t>
      </w:r>
      <w:r>
        <w:t xml:space="preserve">, specifically designing literacy units that integrated local cultural narratives from the Mapuche and Aymara communities—showcasing my commitment to culturally responsive pedagogy.</w:t>
      </w:r>
    </w:p>
    <w:p>
      <w:pPr>
        <w:pStyle w:val="BodyText"/>
      </w:pPr>
      <w:r>
        <w:t xml:space="preserve">What uniquely positions me for this Chile Santiago internship is my profound understanding of the city's educational context. I have researched Santiago's diverse urban schools, noting how institutions in districts like Las Condes, Ñuñoa, and La Reina navigate socioeconomic diversity while maintaining high achievement standards. I am particularly inspired by your school's recognition in the</w:t>
      </w:r>
      <w:r>
        <w:t xml:space="preserve"> </w:t>
      </w:r>
      <w:r>
        <w:rPr>
          <w:iCs/>
          <w:i/>
        </w:rPr>
        <w:t xml:space="preserve">Programa de Mejoramiento Educativo</w:t>
      </w:r>
      <w:r>
        <w:t xml:space="preserve"> </w:t>
      </w:r>
      <w:r>
        <w:t xml:space="preserve">(PME) for innovative approaches to inclusive education—a value I actively promote through my volunteer work with</w:t>
      </w:r>
      <w:r>
        <w:t xml:space="preserve"> </w:t>
      </w:r>
      <w:r>
        <w:rPr>
          <w:iCs/>
          <w:i/>
        </w:rPr>
        <w:t xml:space="preserve">Fundación Educación y Desarrollo</w:t>
      </w:r>
      <w:r>
        <w:t xml:space="preserve">, where I assisted at-risk children in Santiago's Metro areas. My Spanish fluency (DELE C1 certification) enables me to engage authentically with students and families, while my familiarity with Chilean educational technology platforms like</w:t>
      </w:r>
      <w:r>
        <w:t xml:space="preserve"> </w:t>
      </w:r>
      <w:r>
        <w:rPr>
          <w:iCs/>
          <w:i/>
        </w:rPr>
        <w:t xml:space="preserve">Enlaces</w:t>
      </w:r>
      <w:r>
        <w:t xml:space="preserve"> </w:t>
      </w:r>
      <w:r>
        <w:t xml:space="preserve">ensures seamless integration into your digital learning environment.</w:t>
      </w:r>
    </w:p>
    <w:p>
      <w:pPr>
        <w:pStyle w:val="BodyText"/>
      </w:pPr>
      <w:r>
        <w:t xml:space="preserve">In my academic studies and practical experiences, I have developed a teaching philosophy centered on the belief that primary education must nurture not only cognitive growth but also emotional intelligence and civic responsibility—principles deeply resonant with Chile's educational ethos. For example, during my internship at</w:t>
      </w:r>
      <w:r>
        <w:t xml:space="preserve"> </w:t>
      </w:r>
      <w:r>
        <w:rPr>
          <w:iCs/>
          <w:i/>
        </w:rPr>
        <w:t xml:space="preserve">Escuela Municipal El Bosque</w:t>
      </w:r>
      <w:r>
        <w:t xml:space="preserve">, I designed a project-based learning unit where students created "Santiago Heritage Maps" documenting historical sites from Parque Metropolitano to the historic Paseo Ahumada, thereby connecting geography lessons with local identity. This approach aligns precisely with your school's focus on community-oriented pedagogy as highlighted in your annual report. I also implemented a peer-mentoring system that reduced classroom conflicts by 35%, demonstrating my commitment to positive classroom management—a critical skill for Chilean primary classrooms where teacher-student ratios often demand nuanced relational strategies.</w:t>
      </w:r>
    </w:p>
    <w:p>
      <w:pPr>
        <w:pStyle w:val="BodyText"/>
      </w:pPr>
      <w:r>
        <w:t xml:space="preserve">I am acutely aware that teaching in Santiago requires sensitivity to its distinct cultural rhythm. Having spent four months living with a host family in Vitacura, I’ve experienced firsthand the warmth of Chilean familial education values and the importance of</w:t>
      </w:r>
      <w:r>
        <w:t xml:space="preserve"> </w:t>
      </w:r>
      <w:r>
        <w:rPr>
          <w:iCs/>
          <w:i/>
        </w:rPr>
        <w:t xml:space="preserve">familismo</w:t>
      </w:r>
      <w:r>
        <w:t xml:space="preserve"> </w:t>
      </w:r>
      <w:r>
        <w:t xml:space="preserve">in student development. I understand that parental engagement is not merely encouraged but expected, as seen through Chile's</w:t>
      </w:r>
      <w:r>
        <w:t xml:space="preserve"> </w:t>
      </w:r>
      <w:r>
        <w:rPr>
          <w:iCs/>
          <w:i/>
        </w:rPr>
        <w:t xml:space="preserve">Programa de Inclusión y Equidad Educativa</w:t>
      </w:r>
      <w:r>
        <w:t xml:space="preserve">. My approach prioritizes building trust with families through regular communication in Spanish (via WhatsApp and home visits when appropriate), ensuring they feel integral to their child's learning journey—something your school’s parent-teacher association model exemplifies beautifully.</w:t>
      </w:r>
    </w:p>
    <w:p>
      <w:pPr>
        <w:pStyle w:val="BodyText"/>
      </w:pPr>
      <w:r>
        <w:t xml:space="preserve">My commitment extends beyond the classroom walls. I have actively engaged with Chilean educational challenges: volunteering at a literacy campaign for Santiago's elderly population, collaborating with</w:t>
      </w:r>
      <w:r>
        <w:t xml:space="preserve"> </w:t>
      </w:r>
      <w:r>
        <w:rPr>
          <w:iCs/>
          <w:i/>
        </w:rPr>
        <w:t xml:space="preserve">MINEDUC</w:t>
      </w:r>
      <w:r>
        <w:t xml:space="preserve">'s regional offices on summer reading programs, and participating in workshops hosted by the Chilean Teachers' Association (</w:t>
      </w:r>
      <w:r>
        <w:rPr>
          <w:iCs/>
          <w:i/>
        </w:rPr>
        <w:t xml:space="preserve">Sindicato Nacional de Educadores Chilenos</w:t>
      </w:r>
      <w:r>
        <w:t xml:space="preserve">). I understand that effective primary teachers must advocate for resources—such as the recent push for universal early childhood education in Santiago—and I am prepared to contribute to such initiatives through this internship. My research on</w:t>
      </w:r>
      <w:r>
        <w:t xml:space="preserve"> </w:t>
      </w:r>
      <w:r>
        <w:rPr>
          <w:iCs/>
          <w:i/>
        </w:rPr>
        <w:t xml:space="preserve">educación emocional en primaria</w:t>
      </w:r>
      <w:r>
        <w:t xml:space="preserve"> </w:t>
      </w:r>
      <w:r>
        <w:t xml:space="preserve">(emotional education in primary school) has equipped me with strategies to support students navigating urbanization pressures, a critical need observed across Santiago's schools.</w:t>
      </w:r>
    </w:p>
    <w:p>
      <w:pPr>
        <w:pStyle w:val="BodyText"/>
      </w:pPr>
      <w:r>
        <w:t xml:space="preserve">The opportunity to learn under your experienced faculty at your Santiago institution represents the pinnacle of my academic development. I am eager to absorb the pedagogical wisdom cultivated in Chile's most respected primary education settings while contributing fresh perspectives on inclusive methodologies and digital literacy integration. My goal is not merely to complete an internship, but to become a lifelong contributor to Chile's educational legacy—one that honors its past while innovating for future generations. As a recent graduate of [Your University] with a bachelor’s degree in Education (summa cum laude), I bring both theoretical rigor and practical readiness aligned with the</w:t>
      </w:r>
      <w:r>
        <w:t xml:space="preserve"> </w:t>
      </w:r>
      <w:r>
        <w:rPr>
          <w:iCs/>
          <w:i/>
        </w:rPr>
        <w:t xml:space="preserve">Marco Curricular Nacional</w:t>
      </w:r>
      <w:r>
        <w:t xml:space="preserve">.</w:t>
      </w:r>
    </w:p>
    <w:p>
      <w:pPr>
        <w:pStyle w:val="BodyText"/>
      </w:pPr>
      <w:r>
        <w:t xml:space="preserve">I have attached my detailed resume, academic transcripts, and reference letters from my practicum supervisor at Colegio San Ignacio. I would be honored to discuss how my skills in classroom management, curriculum adaptation for Chilean contexts, and cultural responsiveness can support your students' growth during a brief meeting at your convenience. Thank you for considering this application for the Primary Teacher Internship role—this is where my professional journey converges with Chile's educational promise.</w:t>
      </w:r>
    </w:p>
    <w:p>
      <w:pPr>
        <w:pStyle w:val="BodyText"/>
      </w:pPr>
      <w:r>
        <w:t xml:space="preserve">Sincerely,</w:t>
      </w:r>
    </w:p>
    <w:p>
      <w:pPr>
        <w:pStyle w:val="BodyText"/>
      </w:pPr>
      <w:r>
        <w:rPr>
          <w:bCs/>
          <w:b/>
        </w:rPr>
        <w:t xml:space="preserve">[Your Full Name]</w:t>
      </w:r>
    </w:p>
    <w:p>
      <w:pPr>
        <w:pStyle w:val="BodyText"/>
      </w:pPr>
      <w:r>
        <w:t xml:space="preserve">Future Educator, Committed to Chile's Primary Education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7-20T22:54:01Z</dcterms:created>
  <dcterms:modified xsi:type="dcterms:W3CDTF">2026-07-20T22:54:01Z</dcterms:modified>
</cp:coreProperties>
</file>

<file path=docProps/custom.xml><?xml version="1.0" encoding="utf-8"?>
<Properties xmlns="http://schemas.openxmlformats.org/officeDocument/2006/custom-properties" xmlns:vt="http://schemas.openxmlformats.org/officeDocument/2006/docPropsVTypes"/>
</file>